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ED553D" w14:textId="77777777" w:rsidR="00263EB8" w:rsidRDefault="00263EB8" w:rsidP="00237759">
      <w:pPr>
        <w:pStyle w:val="Zkladntext"/>
        <w:spacing w:line="240" w:lineRule="auto"/>
        <w:jc w:val="center"/>
        <w:rPr>
          <w:b/>
          <w:sz w:val="32"/>
          <w:szCs w:val="32"/>
        </w:rPr>
      </w:pPr>
    </w:p>
    <w:p w14:paraId="64C9B3D9" w14:textId="34182918" w:rsidR="00237759" w:rsidRPr="000E5078" w:rsidRDefault="00237759" w:rsidP="00237759">
      <w:pPr>
        <w:pStyle w:val="Zkladntext"/>
        <w:spacing w:line="240" w:lineRule="auto"/>
        <w:jc w:val="center"/>
        <w:rPr>
          <w:b/>
          <w:sz w:val="32"/>
          <w:szCs w:val="32"/>
        </w:rPr>
      </w:pPr>
      <w:r w:rsidRPr="000E5078">
        <w:rPr>
          <w:b/>
          <w:sz w:val="32"/>
          <w:szCs w:val="32"/>
        </w:rPr>
        <w:t xml:space="preserve">Zápis z hlasování per rollam Vědecké rady Právnické fakulty </w:t>
      </w:r>
    </w:p>
    <w:p w14:paraId="29058119" w14:textId="1F595255" w:rsidR="00237759" w:rsidRPr="000E5078" w:rsidRDefault="00237759" w:rsidP="00237759">
      <w:pPr>
        <w:pStyle w:val="Zkladntext"/>
        <w:spacing w:line="240" w:lineRule="auto"/>
        <w:jc w:val="center"/>
        <w:rPr>
          <w:b/>
          <w:sz w:val="32"/>
          <w:szCs w:val="32"/>
        </w:rPr>
      </w:pPr>
      <w:r w:rsidRPr="000E5078">
        <w:rPr>
          <w:b/>
          <w:sz w:val="32"/>
          <w:szCs w:val="32"/>
        </w:rPr>
        <w:t>Univerzity</w:t>
      </w:r>
      <w:r w:rsidR="00450A8D" w:rsidRPr="000E5078">
        <w:rPr>
          <w:b/>
          <w:sz w:val="32"/>
          <w:szCs w:val="32"/>
        </w:rPr>
        <w:t xml:space="preserve"> Palackého v Olomouci ze dne </w:t>
      </w:r>
      <w:r w:rsidR="00997338" w:rsidRPr="000E5078">
        <w:rPr>
          <w:b/>
          <w:sz w:val="32"/>
          <w:szCs w:val="32"/>
        </w:rPr>
        <w:t>11</w:t>
      </w:r>
      <w:r w:rsidR="00450A8D" w:rsidRPr="000E5078">
        <w:rPr>
          <w:b/>
          <w:sz w:val="32"/>
          <w:szCs w:val="32"/>
        </w:rPr>
        <w:t xml:space="preserve">. </w:t>
      </w:r>
      <w:r w:rsidR="00F37C11" w:rsidRPr="000E5078">
        <w:rPr>
          <w:b/>
          <w:sz w:val="32"/>
          <w:szCs w:val="32"/>
        </w:rPr>
        <w:t>5</w:t>
      </w:r>
      <w:r w:rsidR="00450A8D" w:rsidRPr="000E5078">
        <w:rPr>
          <w:b/>
          <w:sz w:val="32"/>
          <w:szCs w:val="32"/>
        </w:rPr>
        <w:t>. 202</w:t>
      </w:r>
      <w:r w:rsidR="00F37C11" w:rsidRPr="000E5078">
        <w:rPr>
          <w:b/>
          <w:sz w:val="32"/>
          <w:szCs w:val="32"/>
        </w:rPr>
        <w:t>3</w:t>
      </w:r>
    </w:p>
    <w:p w14:paraId="533659D2" w14:textId="77777777" w:rsidR="00237759" w:rsidRDefault="00237759" w:rsidP="00237759"/>
    <w:p w14:paraId="617DD66D" w14:textId="77777777" w:rsidR="009A4ABC" w:rsidRPr="000E5078" w:rsidRDefault="009A4ABC" w:rsidP="00237759"/>
    <w:p w14:paraId="6720C0E7" w14:textId="77777777" w:rsidR="00237759" w:rsidRDefault="00237759" w:rsidP="00237759">
      <w:pPr>
        <w:spacing w:after="160" w:line="252" w:lineRule="auto"/>
        <w:contextualSpacing/>
        <w:jc w:val="both"/>
      </w:pPr>
    </w:p>
    <w:p w14:paraId="2D265F06" w14:textId="77777777" w:rsidR="00263EB8" w:rsidRPr="00E2669F" w:rsidRDefault="00263EB8" w:rsidP="00237759">
      <w:pPr>
        <w:spacing w:after="160" w:line="252" w:lineRule="auto"/>
        <w:contextualSpacing/>
        <w:jc w:val="both"/>
      </w:pPr>
    </w:p>
    <w:p w14:paraId="6E95422B" w14:textId="60C57280" w:rsidR="009A7C84" w:rsidRPr="00E2669F" w:rsidRDefault="00237759" w:rsidP="00450A8D">
      <w:pPr>
        <w:jc w:val="both"/>
      </w:pPr>
      <w:r w:rsidRPr="00E2669F">
        <w:t>Doc. JUDr. Václav Stehlík, LL.M., Ph.D., děkan Právnické fakulty UP v Ol</w:t>
      </w:r>
      <w:r w:rsidR="00450A8D" w:rsidRPr="00E2669F">
        <w:t>omouci v souladu s čl.</w:t>
      </w:r>
      <w:r w:rsidR="0044270A" w:rsidRPr="00E2669F">
        <w:t xml:space="preserve"> 5</w:t>
      </w:r>
      <w:r w:rsidRPr="00E2669F">
        <w:t xml:space="preserve"> Jednacího řádu Vědecké rady Právnické fakulty Univerzity Palackého </w:t>
      </w:r>
      <w:r w:rsidR="0044270A" w:rsidRPr="00E2669F">
        <w:t>v</w:t>
      </w:r>
      <w:r w:rsidRPr="00E2669F">
        <w:t> Olomouci, požádal členy Vědecké rady Právnické fakulty Univerzity Palackého v Olomouci o hlasování per rollam ve</w:t>
      </w:r>
      <w:r w:rsidR="00450A8D" w:rsidRPr="00E2669F">
        <w:t xml:space="preserve"> věc</w:t>
      </w:r>
      <w:r w:rsidR="004154CA" w:rsidRPr="00E2669F">
        <w:t>ech:</w:t>
      </w:r>
    </w:p>
    <w:p w14:paraId="26EFB2C0" w14:textId="77777777" w:rsidR="009823E2" w:rsidRPr="00E2669F" w:rsidRDefault="009823E2" w:rsidP="00450A8D">
      <w:pPr>
        <w:jc w:val="both"/>
      </w:pPr>
    </w:p>
    <w:p w14:paraId="55B9E5A7" w14:textId="019805F2" w:rsidR="006F1380" w:rsidRPr="00E2669F" w:rsidRDefault="006F1380" w:rsidP="007917E2">
      <w:pPr>
        <w:pStyle w:val="xmso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2669F">
        <w:rPr>
          <w:rFonts w:ascii="Times New Roman" w:eastAsia="Times New Roman" w:hAnsi="Times New Roman" w:cs="Times New Roman"/>
          <w:b/>
          <w:bCs/>
          <w:sz w:val="24"/>
          <w:szCs w:val="24"/>
        </w:rPr>
        <w:t>schválení složení Oborové rady doktorského studijního programu Právní dějiny a římské právo</w:t>
      </w:r>
      <w:r w:rsidR="00E402F8" w:rsidRPr="00E2669F">
        <w:rPr>
          <w:rFonts w:ascii="Times New Roman" w:eastAsia="Times New Roman" w:hAnsi="Times New Roman" w:cs="Times New Roman"/>
          <w:b/>
          <w:bCs/>
          <w:sz w:val="24"/>
          <w:szCs w:val="24"/>
        </w:rPr>
        <w:t>,</w:t>
      </w:r>
    </w:p>
    <w:p w14:paraId="57AC0DFC" w14:textId="77777777" w:rsidR="006F1380" w:rsidRPr="00E2669F" w:rsidRDefault="006F1380" w:rsidP="007917E2">
      <w:pPr>
        <w:pStyle w:val="xmsolistparagraph"/>
        <w:jc w:val="both"/>
        <w:rPr>
          <w:rFonts w:ascii="Times New Roman" w:hAnsi="Times New Roman" w:cs="Times New Roman"/>
          <w:sz w:val="24"/>
          <w:szCs w:val="24"/>
        </w:rPr>
      </w:pPr>
      <w:r w:rsidRPr="00E2669F">
        <w:rPr>
          <w:rFonts w:ascii="Times New Roman" w:hAnsi="Times New Roman" w:cs="Times New Roman"/>
          <w:b/>
          <w:bCs/>
          <w:sz w:val="24"/>
          <w:szCs w:val="24"/>
        </w:rPr>
        <w:t> </w:t>
      </w:r>
    </w:p>
    <w:p w14:paraId="7EA15FF9" w14:textId="76822729" w:rsidR="006F1380" w:rsidRPr="00E2669F" w:rsidRDefault="006F1380" w:rsidP="007917E2">
      <w:pPr>
        <w:pStyle w:val="xmso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2669F">
        <w:rPr>
          <w:rFonts w:ascii="Times New Roman" w:eastAsia="Times New Roman" w:hAnsi="Times New Roman" w:cs="Times New Roman"/>
          <w:b/>
          <w:bCs/>
          <w:sz w:val="24"/>
          <w:szCs w:val="24"/>
        </w:rPr>
        <w:t>schválení členky v komisích pro účely zkoušení u státních závěrečných zkoušek magisterského studijního programu Právo a právní věda</w:t>
      </w:r>
      <w:r w:rsidR="007917E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E2669F">
        <w:rPr>
          <w:rFonts w:ascii="Times New Roman" w:eastAsia="Times New Roman" w:hAnsi="Times New Roman" w:cs="Times New Roman"/>
          <w:b/>
          <w:bCs/>
          <w:sz w:val="24"/>
          <w:szCs w:val="24"/>
        </w:rPr>
        <w:t>(Mgr Lic. et Mgr. Ingrid Kovářová Kochová, Ph.D.)</w:t>
      </w:r>
      <w:r w:rsidR="00E402F8" w:rsidRPr="00E2669F">
        <w:rPr>
          <w:rFonts w:ascii="Times New Roman" w:eastAsia="Times New Roman" w:hAnsi="Times New Roman" w:cs="Times New Roman"/>
          <w:b/>
          <w:bCs/>
          <w:sz w:val="24"/>
          <w:szCs w:val="24"/>
        </w:rPr>
        <w:t>,</w:t>
      </w:r>
    </w:p>
    <w:p w14:paraId="0FEBD516" w14:textId="77777777" w:rsidR="006F1380" w:rsidRPr="00E2669F" w:rsidRDefault="006F1380" w:rsidP="007917E2">
      <w:pPr>
        <w:pStyle w:val="xmsonormal"/>
        <w:jc w:val="both"/>
        <w:rPr>
          <w:rFonts w:ascii="Times New Roman" w:hAnsi="Times New Roman" w:cs="Times New Roman"/>
          <w:sz w:val="24"/>
          <w:szCs w:val="24"/>
        </w:rPr>
      </w:pPr>
      <w:r w:rsidRPr="00E2669F">
        <w:rPr>
          <w:rFonts w:ascii="Times New Roman" w:hAnsi="Times New Roman" w:cs="Times New Roman"/>
          <w:b/>
          <w:bCs/>
          <w:sz w:val="24"/>
          <w:szCs w:val="24"/>
        </w:rPr>
        <w:t> </w:t>
      </w:r>
    </w:p>
    <w:p w14:paraId="655A69C2" w14:textId="7A253857" w:rsidR="006F1380" w:rsidRPr="00E2669F" w:rsidRDefault="006F1380" w:rsidP="007917E2">
      <w:pPr>
        <w:pStyle w:val="xmso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2669F">
        <w:rPr>
          <w:rFonts w:ascii="Times New Roman" w:eastAsia="Times New Roman" w:hAnsi="Times New Roman" w:cs="Times New Roman"/>
          <w:b/>
          <w:bCs/>
          <w:sz w:val="24"/>
          <w:szCs w:val="24"/>
        </w:rPr>
        <w:t>schválení člena v komisích pro účely zkoušení u státních rigorózních zkoušek v oboru Občanské právo, Obchodní právo</w:t>
      </w:r>
      <w:r w:rsidR="007917E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E2669F">
        <w:rPr>
          <w:rFonts w:ascii="Times New Roman" w:eastAsia="Times New Roman" w:hAnsi="Times New Roman" w:cs="Times New Roman"/>
          <w:b/>
          <w:bCs/>
          <w:sz w:val="24"/>
          <w:szCs w:val="24"/>
        </w:rPr>
        <w:t>(JUDr. Bohumil Dvořák, Ph.D., LL.M.)</w:t>
      </w:r>
      <w:r w:rsidR="00E402F8" w:rsidRPr="00E2669F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</w:p>
    <w:p w14:paraId="2927A3E9" w14:textId="77777777" w:rsidR="004154CA" w:rsidRPr="00E2669F" w:rsidRDefault="004154CA" w:rsidP="00450A8D">
      <w:pPr>
        <w:jc w:val="both"/>
      </w:pPr>
    </w:p>
    <w:p w14:paraId="224DAF99" w14:textId="712248FF" w:rsidR="00450A8D" w:rsidRDefault="00450A8D" w:rsidP="00450A8D">
      <w:pPr>
        <w:jc w:val="both"/>
      </w:pPr>
    </w:p>
    <w:p w14:paraId="2B33C82B" w14:textId="77777777" w:rsidR="00AA2589" w:rsidRDefault="00AA2589" w:rsidP="00450A8D">
      <w:pPr>
        <w:jc w:val="both"/>
      </w:pPr>
    </w:p>
    <w:p w14:paraId="6D08688E" w14:textId="77777777" w:rsidR="00767B77" w:rsidRPr="00E2669F" w:rsidRDefault="00767B77" w:rsidP="00450A8D">
      <w:pPr>
        <w:jc w:val="both"/>
      </w:pPr>
    </w:p>
    <w:p w14:paraId="3A34EBB8" w14:textId="04C901EB" w:rsidR="006A3D6E" w:rsidRPr="00E2669F" w:rsidRDefault="004455C5" w:rsidP="00767B77">
      <w:pPr>
        <w:pStyle w:val="xmsolistparagraph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2669F">
        <w:rPr>
          <w:rFonts w:ascii="Times New Roman" w:hAnsi="Times New Roman" w:cs="Times New Roman"/>
          <w:b/>
          <w:sz w:val="24"/>
          <w:szCs w:val="24"/>
        </w:rPr>
        <w:t xml:space="preserve">Ad 1) </w:t>
      </w:r>
      <w:r w:rsidR="00450A8D" w:rsidRPr="00E2669F">
        <w:rPr>
          <w:rFonts w:ascii="Times New Roman" w:hAnsi="Times New Roman" w:cs="Times New Roman"/>
          <w:b/>
          <w:sz w:val="24"/>
          <w:szCs w:val="24"/>
        </w:rPr>
        <w:t xml:space="preserve">Hlasování per </w:t>
      </w:r>
      <w:r w:rsidR="00900F04" w:rsidRPr="00E2669F">
        <w:rPr>
          <w:rFonts w:ascii="Times New Roman" w:hAnsi="Times New Roman" w:cs="Times New Roman"/>
          <w:b/>
          <w:sz w:val="24"/>
          <w:szCs w:val="24"/>
        </w:rPr>
        <w:t xml:space="preserve">rollam – </w:t>
      </w:r>
      <w:r w:rsidR="006A3D6E" w:rsidRPr="00E2669F">
        <w:rPr>
          <w:rFonts w:ascii="Times New Roman" w:eastAsia="Times New Roman" w:hAnsi="Times New Roman" w:cs="Times New Roman"/>
          <w:b/>
          <w:bCs/>
          <w:sz w:val="24"/>
          <w:szCs w:val="24"/>
        </w:rPr>
        <w:t>schválení složení Oborové rady doktorského studijního programu Právní dějiny a římské právo</w:t>
      </w:r>
      <w:r w:rsidR="00C868E4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</w:p>
    <w:p w14:paraId="4B575B8B" w14:textId="274361C3" w:rsidR="00450A8D" w:rsidRPr="00E2669F" w:rsidRDefault="00450A8D" w:rsidP="00767B77">
      <w:pPr>
        <w:jc w:val="both"/>
      </w:pPr>
    </w:p>
    <w:p w14:paraId="0296FDC1" w14:textId="380CBC06" w:rsidR="00450A8D" w:rsidRPr="00E2669F" w:rsidRDefault="00450A8D" w:rsidP="00767B77">
      <w:pPr>
        <w:jc w:val="both"/>
      </w:pPr>
      <w:r w:rsidRPr="00E2669F">
        <w:t>Z 3</w:t>
      </w:r>
      <w:r w:rsidR="00D2341D" w:rsidRPr="00E2669F">
        <w:t>7</w:t>
      </w:r>
      <w:r w:rsidRPr="00E2669F">
        <w:t xml:space="preserve"> členů VR PF UP oprávněných hlasovat hlasovalo:</w:t>
      </w:r>
    </w:p>
    <w:p w14:paraId="75918956" w14:textId="7507DEFD" w:rsidR="00450A8D" w:rsidRPr="00E2669F" w:rsidRDefault="00450A8D" w:rsidP="00767B77">
      <w:pPr>
        <w:jc w:val="both"/>
      </w:pPr>
      <w:r w:rsidRPr="00E2669F">
        <w:t xml:space="preserve">pro - </w:t>
      </w:r>
      <w:r w:rsidR="00F76729" w:rsidRPr="00E2669F">
        <w:t>2</w:t>
      </w:r>
      <w:r w:rsidR="006E6F75" w:rsidRPr="00E2669F">
        <w:t>9</w:t>
      </w:r>
    </w:p>
    <w:p w14:paraId="6B4E993C" w14:textId="3E0FB4DF" w:rsidR="00450A8D" w:rsidRPr="00E2669F" w:rsidRDefault="00450A8D" w:rsidP="00767B77">
      <w:pPr>
        <w:jc w:val="both"/>
      </w:pPr>
      <w:r w:rsidRPr="00E2669F">
        <w:t xml:space="preserve">proti - </w:t>
      </w:r>
      <w:r w:rsidR="00F76729" w:rsidRPr="00E2669F">
        <w:t>0</w:t>
      </w:r>
      <w:r w:rsidRPr="00E2669F">
        <w:t xml:space="preserve"> </w:t>
      </w:r>
    </w:p>
    <w:p w14:paraId="4159806B" w14:textId="73F47F06" w:rsidR="00450A8D" w:rsidRPr="00E2669F" w:rsidRDefault="00450A8D" w:rsidP="00767B77">
      <w:pPr>
        <w:jc w:val="both"/>
      </w:pPr>
      <w:r w:rsidRPr="00E2669F">
        <w:t xml:space="preserve">zdržel se hlasování </w:t>
      </w:r>
      <w:r w:rsidR="00CF2C75">
        <w:t>-</w:t>
      </w:r>
      <w:r w:rsidRPr="00E2669F">
        <w:t xml:space="preserve"> </w:t>
      </w:r>
      <w:r w:rsidR="006E6F75" w:rsidRPr="00E2669F">
        <w:t>8</w:t>
      </w:r>
    </w:p>
    <w:p w14:paraId="1A501288" w14:textId="42122AF3" w:rsidR="00450A8D" w:rsidRPr="00E2669F" w:rsidRDefault="00450A8D" w:rsidP="00767B77">
      <w:pPr>
        <w:jc w:val="both"/>
      </w:pPr>
    </w:p>
    <w:p w14:paraId="4E067B1A" w14:textId="262DDE3A" w:rsidR="00450A8D" w:rsidRPr="00E2669F" w:rsidRDefault="00450A8D" w:rsidP="00767B77">
      <w:pPr>
        <w:jc w:val="both"/>
      </w:pPr>
      <w:r w:rsidRPr="00E2669F">
        <w:t>Návrh byl s</w:t>
      </w:r>
      <w:r w:rsidR="005335C1" w:rsidRPr="00E2669F">
        <w:t>c</w:t>
      </w:r>
      <w:r w:rsidRPr="00E2669F">
        <w:t>hválen.</w:t>
      </w:r>
    </w:p>
    <w:p w14:paraId="101A4D7D" w14:textId="5C1B60FE" w:rsidR="00450A8D" w:rsidRPr="00E2669F" w:rsidRDefault="00450A8D" w:rsidP="00767B77">
      <w:pPr>
        <w:jc w:val="both"/>
      </w:pPr>
    </w:p>
    <w:p w14:paraId="2164CD09" w14:textId="0EC7FCDC" w:rsidR="00450A8D" w:rsidRPr="00E2669F" w:rsidRDefault="00450A8D" w:rsidP="00767B77">
      <w:pPr>
        <w:jc w:val="both"/>
        <w:rPr>
          <w:b/>
          <w:u w:val="single"/>
        </w:rPr>
      </w:pPr>
      <w:r w:rsidRPr="00E2669F">
        <w:rPr>
          <w:b/>
          <w:u w:val="single"/>
        </w:rPr>
        <w:t>Usnesení</w:t>
      </w:r>
      <w:r w:rsidR="005335C1" w:rsidRPr="00E2669F">
        <w:rPr>
          <w:b/>
          <w:u w:val="single"/>
        </w:rPr>
        <w:t xml:space="preserve"> č. 1</w:t>
      </w:r>
    </w:p>
    <w:p w14:paraId="5CB03028" w14:textId="77777777" w:rsidR="00083A0C" w:rsidRPr="00E2669F" w:rsidRDefault="00083A0C" w:rsidP="00767B77">
      <w:pPr>
        <w:jc w:val="both"/>
        <w:rPr>
          <w:b/>
          <w:bCs/>
        </w:rPr>
      </w:pPr>
    </w:p>
    <w:p w14:paraId="05BBC6D3" w14:textId="4F96866F" w:rsidR="00450A8D" w:rsidRPr="00E2669F" w:rsidRDefault="00083EEF" w:rsidP="00767B77">
      <w:pPr>
        <w:jc w:val="both"/>
        <w:rPr>
          <w:b/>
          <w:bCs/>
        </w:rPr>
      </w:pPr>
      <w:r w:rsidRPr="00E2669F">
        <w:rPr>
          <w:b/>
          <w:bCs/>
        </w:rPr>
        <w:t>Vědecká rada Právnické fakulty Univerzity Palackého v Olomouci schvaluje složení Oborové rady pro doktorský studijní program Právní dějiny a římské právo.</w:t>
      </w:r>
    </w:p>
    <w:p w14:paraId="6E3202E3" w14:textId="77777777" w:rsidR="00E3455F" w:rsidRPr="00E2669F" w:rsidRDefault="00E3455F" w:rsidP="00767B77">
      <w:pPr>
        <w:jc w:val="both"/>
        <w:rPr>
          <w:b/>
          <w:bCs/>
        </w:rPr>
      </w:pPr>
    </w:p>
    <w:p w14:paraId="62D2EBD6" w14:textId="77777777" w:rsidR="00E3455F" w:rsidRDefault="00E3455F" w:rsidP="00767B77">
      <w:pPr>
        <w:jc w:val="both"/>
        <w:rPr>
          <w:b/>
          <w:bCs/>
        </w:rPr>
      </w:pPr>
    </w:p>
    <w:p w14:paraId="3DD7B241" w14:textId="77777777" w:rsidR="00767B77" w:rsidRPr="00E2669F" w:rsidRDefault="00767B77" w:rsidP="00767B77">
      <w:pPr>
        <w:jc w:val="both"/>
        <w:rPr>
          <w:b/>
          <w:bCs/>
        </w:rPr>
      </w:pPr>
    </w:p>
    <w:p w14:paraId="5B51799F" w14:textId="77777777" w:rsidR="00991186" w:rsidRPr="00E2669F" w:rsidRDefault="00991186" w:rsidP="00767B77">
      <w:pPr>
        <w:jc w:val="both"/>
        <w:rPr>
          <w:b/>
          <w:bCs/>
        </w:rPr>
      </w:pPr>
    </w:p>
    <w:p w14:paraId="1F7992D9" w14:textId="210F4ACB" w:rsidR="00991186" w:rsidRPr="00E2669F" w:rsidRDefault="00083A0C" w:rsidP="00767B77">
      <w:pPr>
        <w:pStyle w:val="xmsolistparagraph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2669F">
        <w:rPr>
          <w:rFonts w:ascii="Times New Roman" w:hAnsi="Times New Roman" w:cs="Times New Roman"/>
          <w:b/>
          <w:sz w:val="24"/>
          <w:szCs w:val="24"/>
        </w:rPr>
        <w:t xml:space="preserve">Ad 2) </w:t>
      </w:r>
      <w:r w:rsidR="00991186" w:rsidRPr="00E2669F">
        <w:rPr>
          <w:rFonts w:ascii="Times New Roman" w:hAnsi="Times New Roman" w:cs="Times New Roman"/>
          <w:b/>
          <w:sz w:val="24"/>
          <w:szCs w:val="24"/>
        </w:rPr>
        <w:t>Hlasování per rollam –</w:t>
      </w:r>
      <w:r w:rsidR="00991186" w:rsidRPr="00E2669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91186" w:rsidRPr="00E2669F">
        <w:rPr>
          <w:rFonts w:ascii="Times New Roman" w:eastAsia="Times New Roman" w:hAnsi="Times New Roman" w:cs="Times New Roman"/>
          <w:b/>
          <w:bCs/>
          <w:sz w:val="24"/>
          <w:szCs w:val="24"/>
        </w:rPr>
        <w:t>schválení členky v komisích pro účely zkoušení u státních závěrečných zkoušek magisterského studijního programu Právo a právní věda</w:t>
      </w:r>
      <w:r w:rsidR="002652A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991186" w:rsidRPr="00E2669F">
        <w:rPr>
          <w:rFonts w:ascii="Times New Roman" w:eastAsia="Times New Roman" w:hAnsi="Times New Roman" w:cs="Times New Roman"/>
          <w:b/>
          <w:bCs/>
          <w:sz w:val="24"/>
          <w:szCs w:val="24"/>
        </w:rPr>
        <w:t>(Mgr Lic. et Mgr. Ingrid Kovářová Kochová, Ph.D.)</w:t>
      </w:r>
      <w:r w:rsidR="00162AB6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</w:p>
    <w:p w14:paraId="0A1E37DC" w14:textId="16034635" w:rsidR="00991186" w:rsidRPr="00E2669F" w:rsidRDefault="00991186" w:rsidP="00767B77">
      <w:pPr>
        <w:jc w:val="both"/>
        <w:rPr>
          <w:b/>
          <w:bCs/>
        </w:rPr>
      </w:pPr>
    </w:p>
    <w:p w14:paraId="6EA24C11" w14:textId="77777777" w:rsidR="007B3560" w:rsidRPr="00E2669F" w:rsidRDefault="007B3560" w:rsidP="00767B77">
      <w:pPr>
        <w:jc w:val="both"/>
      </w:pPr>
      <w:r w:rsidRPr="00E2669F">
        <w:t>Z 37 členů VR PF UP oprávněných hlasovat hlasovalo:</w:t>
      </w:r>
    </w:p>
    <w:p w14:paraId="634D26CE" w14:textId="77777777" w:rsidR="007B3560" w:rsidRPr="00E2669F" w:rsidRDefault="007B3560" w:rsidP="00767B77">
      <w:pPr>
        <w:jc w:val="both"/>
      </w:pPr>
      <w:r w:rsidRPr="00E2669F">
        <w:lastRenderedPageBreak/>
        <w:t>pro - 29</w:t>
      </w:r>
    </w:p>
    <w:p w14:paraId="21D685C7" w14:textId="77777777" w:rsidR="007B3560" w:rsidRPr="00E2669F" w:rsidRDefault="007B3560" w:rsidP="00767B77">
      <w:pPr>
        <w:jc w:val="both"/>
      </w:pPr>
      <w:r w:rsidRPr="00E2669F">
        <w:t xml:space="preserve">proti - 0 </w:t>
      </w:r>
    </w:p>
    <w:p w14:paraId="3DD6EE12" w14:textId="4C884C0A" w:rsidR="007B3560" w:rsidRPr="00E2669F" w:rsidRDefault="007B3560" w:rsidP="00767B77">
      <w:pPr>
        <w:jc w:val="both"/>
      </w:pPr>
      <w:r w:rsidRPr="00E2669F">
        <w:t xml:space="preserve">zdržel se hlasování </w:t>
      </w:r>
      <w:r w:rsidR="00CF2C75">
        <w:t>-</w:t>
      </w:r>
      <w:r w:rsidRPr="00E2669F">
        <w:t xml:space="preserve"> 8</w:t>
      </w:r>
    </w:p>
    <w:p w14:paraId="79780D04" w14:textId="77777777" w:rsidR="007B3560" w:rsidRPr="00E2669F" w:rsidRDefault="007B3560" w:rsidP="00767B77">
      <w:pPr>
        <w:jc w:val="both"/>
      </w:pPr>
    </w:p>
    <w:p w14:paraId="42792B10" w14:textId="77777777" w:rsidR="00767B77" w:rsidRDefault="007B3560" w:rsidP="00767B77">
      <w:pPr>
        <w:jc w:val="both"/>
      </w:pPr>
      <w:r w:rsidRPr="00E2669F">
        <w:t>Návrh byl schválen.</w:t>
      </w:r>
    </w:p>
    <w:p w14:paraId="72854CFE" w14:textId="77777777" w:rsidR="00767B77" w:rsidRDefault="00767B77" w:rsidP="00767B77">
      <w:pPr>
        <w:jc w:val="both"/>
      </w:pPr>
    </w:p>
    <w:p w14:paraId="5F7B3E73" w14:textId="39CB2C8F" w:rsidR="007B3560" w:rsidRPr="00767B77" w:rsidRDefault="007B3560" w:rsidP="00767B77">
      <w:pPr>
        <w:jc w:val="both"/>
      </w:pPr>
      <w:r w:rsidRPr="00E2669F">
        <w:rPr>
          <w:b/>
          <w:u w:val="single"/>
        </w:rPr>
        <w:t xml:space="preserve">Usnesení č. </w:t>
      </w:r>
      <w:r w:rsidRPr="00E2669F">
        <w:rPr>
          <w:b/>
          <w:u w:val="single"/>
        </w:rPr>
        <w:t>2</w:t>
      </w:r>
    </w:p>
    <w:p w14:paraId="4F969913" w14:textId="77777777" w:rsidR="007B3560" w:rsidRPr="00E2669F" w:rsidRDefault="007B3560" w:rsidP="00767B77">
      <w:pPr>
        <w:jc w:val="both"/>
        <w:rPr>
          <w:b/>
          <w:bCs/>
        </w:rPr>
      </w:pPr>
    </w:p>
    <w:p w14:paraId="745F73E7" w14:textId="307277F5" w:rsidR="00605FF2" w:rsidRPr="00316B43" w:rsidRDefault="00605FF2" w:rsidP="00767B77">
      <w:pPr>
        <w:pStyle w:val="xmsonormal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2669F">
        <w:rPr>
          <w:rFonts w:ascii="Times New Roman" w:hAnsi="Times New Roman" w:cs="Times New Roman"/>
          <w:b/>
          <w:bCs/>
          <w:sz w:val="24"/>
          <w:szCs w:val="24"/>
        </w:rPr>
        <w:t>Vědecká rada Právnické fakulty Univerzity Palackého v Olomouci schvaluje Mgr Lic. et Mgr. Ingrid Kovářovou Kochovou, Ph.D. jako členku komise pro účely zkoušení u státních závěrečných zkoušek magisterského studijního programu Právo a právní věda.</w:t>
      </w:r>
    </w:p>
    <w:p w14:paraId="78B643F5" w14:textId="77777777" w:rsidR="00991186" w:rsidRPr="00E2669F" w:rsidRDefault="00991186" w:rsidP="00767B77">
      <w:pPr>
        <w:jc w:val="both"/>
        <w:rPr>
          <w:b/>
          <w:bCs/>
        </w:rPr>
      </w:pPr>
    </w:p>
    <w:p w14:paraId="3F228AD1" w14:textId="77777777" w:rsidR="00E3455F" w:rsidRDefault="00E3455F" w:rsidP="00767B77">
      <w:pPr>
        <w:jc w:val="both"/>
        <w:rPr>
          <w:b/>
          <w:u w:val="single"/>
        </w:rPr>
      </w:pPr>
    </w:p>
    <w:p w14:paraId="1B1F5FA8" w14:textId="77777777" w:rsidR="00E2669F" w:rsidRDefault="00E2669F" w:rsidP="00767B77">
      <w:pPr>
        <w:jc w:val="both"/>
        <w:rPr>
          <w:b/>
          <w:u w:val="single"/>
        </w:rPr>
      </w:pPr>
    </w:p>
    <w:p w14:paraId="70A478D5" w14:textId="77777777" w:rsidR="00E2669F" w:rsidRPr="00E2669F" w:rsidRDefault="00E2669F" w:rsidP="00767B77">
      <w:pPr>
        <w:jc w:val="both"/>
        <w:rPr>
          <w:b/>
          <w:u w:val="single"/>
        </w:rPr>
      </w:pPr>
    </w:p>
    <w:p w14:paraId="5870CF46" w14:textId="06735A03" w:rsidR="00A648DC" w:rsidRPr="00E2669F" w:rsidRDefault="00E3455F" w:rsidP="00767B77">
      <w:pPr>
        <w:pStyle w:val="xmsolistparagraph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2669F">
        <w:rPr>
          <w:rFonts w:ascii="Times New Roman" w:hAnsi="Times New Roman" w:cs="Times New Roman"/>
          <w:b/>
          <w:sz w:val="24"/>
          <w:szCs w:val="24"/>
        </w:rPr>
        <w:t xml:space="preserve">Ad </w:t>
      </w:r>
      <w:r w:rsidRPr="00E2669F">
        <w:rPr>
          <w:rFonts w:ascii="Times New Roman" w:hAnsi="Times New Roman" w:cs="Times New Roman"/>
          <w:b/>
          <w:sz w:val="24"/>
          <w:szCs w:val="24"/>
        </w:rPr>
        <w:t>3</w:t>
      </w:r>
      <w:r w:rsidRPr="00E2669F">
        <w:rPr>
          <w:rFonts w:ascii="Times New Roman" w:hAnsi="Times New Roman" w:cs="Times New Roman"/>
          <w:b/>
          <w:sz w:val="24"/>
          <w:szCs w:val="24"/>
        </w:rPr>
        <w:t>) Hlasování per rollam –</w:t>
      </w:r>
      <w:r w:rsidRPr="00E2669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648DC" w:rsidRPr="00E2669F">
        <w:rPr>
          <w:rFonts w:ascii="Times New Roman" w:eastAsia="Times New Roman" w:hAnsi="Times New Roman" w:cs="Times New Roman"/>
          <w:b/>
          <w:bCs/>
          <w:sz w:val="24"/>
          <w:szCs w:val="24"/>
        </w:rPr>
        <w:t>schválení člena v komisích pro účely zkoušení u státních rigorózních zkoušek v oboru Občanské právo, Obchodní právo</w:t>
      </w:r>
      <w:r w:rsidR="00F27B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A648DC" w:rsidRPr="00E2669F">
        <w:rPr>
          <w:rFonts w:ascii="Times New Roman" w:eastAsia="Times New Roman" w:hAnsi="Times New Roman" w:cs="Times New Roman"/>
          <w:b/>
          <w:bCs/>
          <w:sz w:val="24"/>
          <w:szCs w:val="24"/>
        </w:rPr>
        <w:t>(JUDr. Bohumil Dvořák, Ph.D., LL.M.)</w:t>
      </w:r>
    </w:p>
    <w:p w14:paraId="0E61E35B" w14:textId="7ACC8864" w:rsidR="00E3455F" w:rsidRPr="00E2669F" w:rsidRDefault="00E3455F" w:rsidP="00767B77">
      <w:pPr>
        <w:jc w:val="both"/>
        <w:rPr>
          <w:b/>
          <w:u w:val="single"/>
        </w:rPr>
      </w:pPr>
    </w:p>
    <w:p w14:paraId="1324FC4E" w14:textId="77777777" w:rsidR="00B83AA0" w:rsidRPr="00E2669F" w:rsidRDefault="00B83AA0" w:rsidP="00767B77">
      <w:pPr>
        <w:jc w:val="both"/>
      </w:pPr>
      <w:r w:rsidRPr="00E2669F">
        <w:t>Z 37 členů VR PF UP oprávněných hlasovat hlasovalo:</w:t>
      </w:r>
    </w:p>
    <w:p w14:paraId="0CEFE639" w14:textId="77777777" w:rsidR="00B83AA0" w:rsidRPr="00E2669F" w:rsidRDefault="00B83AA0" w:rsidP="00767B77">
      <w:pPr>
        <w:jc w:val="both"/>
      </w:pPr>
      <w:r w:rsidRPr="00E2669F">
        <w:t>pro - 29</w:t>
      </w:r>
    </w:p>
    <w:p w14:paraId="6A5FE0C9" w14:textId="77777777" w:rsidR="00B83AA0" w:rsidRPr="00E2669F" w:rsidRDefault="00B83AA0" w:rsidP="00767B77">
      <w:pPr>
        <w:jc w:val="both"/>
      </w:pPr>
      <w:r w:rsidRPr="00E2669F">
        <w:t xml:space="preserve">proti - 0 </w:t>
      </w:r>
    </w:p>
    <w:p w14:paraId="7B3F752E" w14:textId="7B129B7B" w:rsidR="00B83AA0" w:rsidRPr="00E2669F" w:rsidRDefault="00B83AA0" w:rsidP="00767B77">
      <w:pPr>
        <w:jc w:val="both"/>
      </w:pPr>
      <w:r w:rsidRPr="00E2669F">
        <w:t xml:space="preserve">zdržel se hlasování </w:t>
      </w:r>
      <w:r w:rsidR="00CF2C75">
        <w:t>-</w:t>
      </w:r>
      <w:r w:rsidRPr="00E2669F">
        <w:t xml:space="preserve"> 8</w:t>
      </w:r>
    </w:p>
    <w:p w14:paraId="4C7F50B5" w14:textId="77777777" w:rsidR="00B83AA0" w:rsidRPr="00E2669F" w:rsidRDefault="00B83AA0" w:rsidP="00767B77">
      <w:pPr>
        <w:jc w:val="both"/>
      </w:pPr>
    </w:p>
    <w:p w14:paraId="4B481847" w14:textId="77777777" w:rsidR="00B83AA0" w:rsidRPr="00E2669F" w:rsidRDefault="00B83AA0" w:rsidP="00767B77">
      <w:pPr>
        <w:jc w:val="both"/>
      </w:pPr>
      <w:r w:rsidRPr="00E2669F">
        <w:t>Návrh byl schválen.</w:t>
      </w:r>
    </w:p>
    <w:p w14:paraId="6BA9A879" w14:textId="77777777" w:rsidR="00B83AA0" w:rsidRPr="00E2669F" w:rsidRDefault="00B83AA0" w:rsidP="00767B77">
      <w:pPr>
        <w:jc w:val="both"/>
        <w:rPr>
          <w:b/>
          <w:u w:val="single"/>
        </w:rPr>
      </w:pPr>
    </w:p>
    <w:p w14:paraId="31869180" w14:textId="2B343F01" w:rsidR="00991186" w:rsidRPr="00E2669F" w:rsidRDefault="00E22D13" w:rsidP="00767B77">
      <w:pPr>
        <w:jc w:val="both"/>
      </w:pPr>
      <w:r w:rsidRPr="00E2669F">
        <w:rPr>
          <w:b/>
          <w:u w:val="single"/>
        </w:rPr>
        <w:t xml:space="preserve">Usnesení č. </w:t>
      </w:r>
      <w:r w:rsidRPr="00E2669F">
        <w:rPr>
          <w:b/>
          <w:u w:val="single"/>
        </w:rPr>
        <w:t>3</w:t>
      </w:r>
    </w:p>
    <w:p w14:paraId="70B9EFC6" w14:textId="13849B18" w:rsidR="00450A8D" w:rsidRPr="00E2669F" w:rsidRDefault="00450A8D" w:rsidP="00767B77">
      <w:pPr>
        <w:jc w:val="both"/>
      </w:pPr>
    </w:p>
    <w:p w14:paraId="479E6107" w14:textId="77777777" w:rsidR="00232A87" w:rsidRPr="00E2669F" w:rsidRDefault="00232A87" w:rsidP="00767B77">
      <w:pPr>
        <w:pStyle w:val="xmsonormal"/>
        <w:jc w:val="both"/>
        <w:rPr>
          <w:rFonts w:ascii="Times New Roman" w:hAnsi="Times New Roman" w:cs="Times New Roman"/>
          <w:sz w:val="24"/>
          <w:szCs w:val="24"/>
        </w:rPr>
      </w:pPr>
      <w:r w:rsidRPr="00E2669F">
        <w:rPr>
          <w:rFonts w:ascii="Times New Roman" w:hAnsi="Times New Roman" w:cs="Times New Roman"/>
          <w:b/>
          <w:bCs/>
          <w:sz w:val="24"/>
          <w:szCs w:val="24"/>
        </w:rPr>
        <w:t>Vědecká rada Právnické fakulty Univerzity Palackého v Olomouci schvaluje JUDr. Bohumila Dvořáka, Ph.D., LL.M. pro členství v komisích pro státní rigorózní zkoušky pro obor Občanské právo a Obchodní právo.</w:t>
      </w:r>
    </w:p>
    <w:p w14:paraId="3A0D952D" w14:textId="77777777" w:rsidR="00232A87" w:rsidRPr="00E2669F" w:rsidRDefault="00232A87" w:rsidP="00767B77">
      <w:pPr>
        <w:jc w:val="both"/>
      </w:pPr>
    </w:p>
    <w:p w14:paraId="35EF29DA" w14:textId="77777777" w:rsidR="00E22D13" w:rsidRPr="00E2669F" w:rsidRDefault="00E22D13" w:rsidP="00767B77">
      <w:pPr>
        <w:jc w:val="both"/>
      </w:pPr>
    </w:p>
    <w:p w14:paraId="3D0E50B1" w14:textId="77777777" w:rsidR="00E22D13" w:rsidRPr="00E2669F" w:rsidRDefault="00E22D13" w:rsidP="00767B77">
      <w:pPr>
        <w:jc w:val="both"/>
      </w:pPr>
    </w:p>
    <w:p w14:paraId="02853FE6" w14:textId="77777777" w:rsidR="00E22D13" w:rsidRDefault="00E22D13" w:rsidP="00450A8D">
      <w:pPr>
        <w:jc w:val="both"/>
      </w:pPr>
    </w:p>
    <w:p w14:paraId="23692B28" w14:textId="77777777" w:rsidR="00896702" w:rsidRDefault="00896702" w:rsidP="00450A8D">
      <w:pPr>
        <w:jc w:val="both"/>
      </w:pPr>
    </w:p>
    <w:p w14:paraId="59197788" w14:textId="77777777" w:rsidR="00E22D13" w:rsidRDefault="00E22D13" w:rsidP="00450A8D">
      <w:pPr>
        <w:jc w:val="both"/>
      </w:pPr>
    </w:p>
    <w:p w14:paraId="71EC07BA" w14:textId="77777777" w:rsidR="00E22D13" w:rsidRDefault="00E22D13" w:rsidP="00450A8D">
      <w:pPr>
        <w:jc w:val="both"/>
      </w:pPr>
    </w:p>
    <w:p w14:paraId="72F0E9D5" w14:textId="77777777" w:rsidR="00E22D13" w:rsidRDefault="00E22D13" w:rsidP="00450A8D">
      <w:pPr>
        <w:jc w:val="both"/>
      </w:pPr>
    </w:p>
    <w:p w14:paraId="613E9C2B" w14:textId="16CD4F75" w:rsidR="009A0BF3" w:rsidRDefault="009A0BF3" w:rsidP="00450A8D">
      <w:pPr>
        <w:jc w:val="both"/>
      </w:pPr>
      <w:r>
        <w:t xml:space="preserve">V Olomouci dne </w:t>
      </w:r>
      <w:r w:rsidR="002F28C6">
        <w:t>15</w:t>
      </w:r>
      <w:r>
        <w:t xml:space="preserve">. </w:t>
      </w:r>
      <w:r w:rsidR="009A4ABC">
        <w:t>5</w:t>
      </w:r>
      <w:r>
        <w:t>. 202</w:t>
      </w:r>
      <w:r w:rsidR="009A4ABC">
        <w:t>3</w:t>
      </w:r>
    </w:p>
    <w:p w14:paraId="7BC7024C" w14:textId="3349356C" w:rsidR="009A0BF3" w:rsidRDefault="009A0BF3" w:rsidP="00450A8D">
      <w:pPr>
        <w:jc w:val="both"/>
      </w:pPr>
    </w:p>
    <w:p w14:paraId="7DEBB52D" w14:textId="77777777" w:rsidR="00B441BE" w:rsidRDefault="00B441BE" w:rsidP="00450A8D">
      <w:pPr>
        <w:jc w:val="both"/>
      </w:pPr>
    </w:p>
    <w:p w14:paraId="49B8FE0F" w14:textId="77777777" w:rsidR="00B441BE" w:rsidRDefault="00B441BE" w:rsidP="00450A8D">
      <w:pPr>
        <w:jc w:val="both"/>
      </w:pPr>
    </w:p>
    <w:p w14:paraId="0557CEFD" w14:textId="77777777" w:rsidR="001361A7" w:rsidRDefault="001361A7" w:rsidP="00450A8D">
      <w:pPr>
        <w:jc w:val="both"/>
      </w:pPr>
    </w:p>
    <w:p w14:paraId="27C42C64" w14:textId="77777777" w:rsidR="00B441BE" w:rsidRDefault="00B441BE" w:rsidP="00450A8D">
      <w:pPr>
        <w:jc w:val="both"/>
      </w:pPr>
    </w:p>
    <w:p w14:paraId="07E3E84F" w14:textId="77777777" w:rsidR="00F77FEE" w:rsidRDefault="00F77FEE" w:rsidP="00450A8D">
      <w:pPr>
        <w:jc w:val="both"/>
      </w:pPr>
    </w:p>
    <w:p w14:paraId="1A933E76" w14:textId="1149EA25" w:rsidR="009A0BF3" w:rsidRDefault="00F77FEE" w:rsidP="00450A8D">
      <w:pPr>
        <w:jc w:val="both"/>
      </w:pPr>
      <w:r>
        <w:t xml:space="preserve">                                                                      </w:t>
      </w:r>
      <w:r w:rsidR="009A0BF3">
        <w:t>doc. JUDr. Václav Stehlík, LL.M., Ph.D., v. r.</w:t>
      </w:r>
    </w:p>
    <w:p w14:paraId="2006AF4C" w14:textId="6DAFE8CE" w:rsidR="009A0BF3" w:rsidRDefault="00F77FEE" w:rsidP="00450A8D">
      <w:pPr>
        <w:jc w:val="both"/>
      </w:pPr>
      <w:r>
        <w:t xml:space="preserve">                                                          </w:t>
      </w:r>
      <w:r w:rsidR="009A0BF3">
        <w:t>děkan Právnické fakulty Univerzity Palackého v Olomouci</w:t>
      </w:r>
    </w:p>
    <w:sectPr w:rsidR="009A0BF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B34DD"/>
    <w:multiLevelType w:val="multilevel"/>
    <w:tmpl w:val="607E5B2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04A3C8D"/>
    <w:multiLevelType w:val="multilevel"/>
    <w:tmpl w:val="2F2C163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B4E3FF9"/>
    <w:multiLevelType w:val="multilevel"/>
    <w:tmpl w:val="078623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95830CC"/>
    <w:multiLevelType w:val="multilevel"/>
    <w:tmpl w:val="83CC94D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5DA7B54"/>
    <w:multiLevelType w:val="multilevel"/>
    <w:tmpl w:val="2F2C163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512851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29386635">
    <w:abstractNumId w:val="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33651461">
    <w:abstractNumId w:val="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83283278">
    <w:abstractNumId w:val="1"/>
  </w:num>
  <w:num w:numId="5" w16cid:durableId="89468952">
    <w:abstractNumId w:val="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3MLO0NLE0NDQwNjNR0lEKTi0uzszPAykwrAUAxdvX3iwAAAA="/>
  </w:docVars>
  <w:rsids>
    <w:rsidRoot w:val="00237759"/>
    <w:rsid w:val="0002158F"/>
    <w:rsid w:val="00063190"/>
    <w:rsid w:val="00083A0C"/>
    <w:rsid w:val="00083EEF"/>
    <w:rsid w:val="000E5078"/>
    <w:rsid w:val="001361A7"/>
    <w:rsid w:val="00162AB6"/>
    <w:rsid w:val="001B2D95"/>
    <w:rsid w:val="002319A6"/>
    <w:rsid w:val="00232A87"/>
    <w:rsid w:val="002363F3"/>
    <w:rsid w:val="00237759"/>
    <w:rsid w:val="00263EB8"/>
    <w:rsid w:val="002652A8"/>
    <w:rsid w:val="002F28C6"/>
    <w:rsid w:val="00316B43"/>
    <w:rsid w:val="00320134"/>
    <w:rsid w:val="004146F6"/>
    <w:rsid w:val="004154CA"/>
    <w:rsid w:val="0044270A"/>
    <w:rsid w:val="004455C5"/>
    <w:rsid w:val="00450A8D"/>
    <w:rsid w:val="005335C1"/>
    <w:rsid w:val="005B2AD2"/>
    <w:rsid w:val="00605FF2"/>
    <w:rsid w:val="006A3D6E"/>
    <w:rsid w:val="006B4A56"/>
    <w:rsid w:val="006E6F75"/>
    <w:rsid w:val="006F1380"/>
    <w:rsid w:val="00767B77"/>
    <w:rsid w:val="007917E2"/>
    <w:rsid w:val="007B3560"/>
    <w:rsid w:val="00896702"/>
    <w:rsid w:val="00900F04"/>
    <w:rsid w:val="00982329"/>
    <w:rsid w:val="009823E2"/>
    <w:rsid w:val="00991186"/>
    <w:rsid w:val="00997338"/>
    <w:rsid w:val="009A0BF3"/>
    <w:rsid w:val="009A4ABC"/>
    <w:rsid w:val="009A7C84"/>
    <w:rsid w:val="009F1EBC"/>
    <w:rsid w:val="00A3562A"/>
    <w:rsid w:val="00A533EF"/>
    <w:rsid w:val="00A648DC"/>
    <w:rsid w:val="00AA2589"/>
    <w:rsid w:val="00B441BE"/>
    <w:rsid w:val="00B83AA0"/>
    <w:rsid w:val="00C868E4"/>
    <w:rsid w:val="00CD5770"/>
    <w:rsid w:val="00CF2C75"/>
    <w:rsid w:val="00D2341D"/>
    <w:rsid w:val="00D940E9"/>
    <w:rsid w:val="00E22D13"/>
    <w:rsid w:val="00E2669F"/>
    <w:rsid w:val="00E3455F"/>
    <w:rsid w:val="00E402F8"/>
    <w:rsid w:val="00EA0A15"/>
    <w:rsid w:val="00EE25EA"/>
    <w:rsid w:val="00F11E2E"/>
    <w:rsid w:val="00F27B43"/>
    <w:rsid w:val="00F37C11"/>
    <w:rsid w:val="00F76729"/>
    <w:rsid w:val="00F77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BEC6B0"/>
  <w15:chartTrackingRefBased/>
  <w15:docId w15:val="{4787B29E-2D23-4288-9C62-83607B40F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377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semiHidden/>
    <w:unhideWhenUsed/>
    <w:rsid w:val="00237759"/>
    <w:pPr>
      <w:widowControl w:val="0"/>
      <w:spacing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semiHidden/>
    <w:rsid w:val="0023775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xmsonormal">
    <w:name w:val="x_msonormal"/>
    <w:basedOn w:val="Normln"/>
    <w:rsid w:val="006F1380"/>
    <w:rPr>
      <w:rFonts w:ascii="Calibri" w:eastAsiaTheme="minorHAnsi" w:hAnsi="Calibri" w:cs="Calibri"/>
      <w:sz w:val="22"/>
      <w:szCs w:val="22"/>
    </w:rPr>
  </w:style>
  <w:style w:type="paragraph" w:customStyle="1" w:styleId="xmsolistparagraph">
    <w:name w:val="x_msolistparagraph"/>
    <w:basedOn w:val="Normln"/>
    <w:rsid w:val="006F1380"/>
    <w:pPr>
      <w:ind w:left="720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71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6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35CB1996FD2AA4480C72849EFB702EE" ma:contentTypeVersion="11" ma:contentTypeDescription="Vytvoří nový dokument" ma:contentTypeScope="" ma:versionID="1fc7605f053348d4001b4503921507cb">
  <xsd:schema xmlns:xsd="http://www.w3.org/2001/XMLSchema" xmlns:xs="http://www.w3.org/2001/XMLSchema" xmlns:p="http://schemas.microsoft.com/office/2006/metadata/properties" xmlns:ns3="97554e53-c38e-4954-be89-47ddf46b3913" xmlns:ns4="464a1491-61f0-49ae-a961-cfe8e63d5213" targetNamespace="http://schemas.microsoft.com/office/2006/metadata/properties" ma:root="true" ma:fieldsID="8bf5750b87a1ccc7c1a92c09c65ac20c" ns3:_="" ns4:_="">
    <xsd:import namespace="97554e53-c38e-4954-be89-47ddf46b3913"/>
    <xsd:import namespace="464a1491-61f0-49ae-a961-cfe8e63d521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54e53-c38e-4954-be89-47ddf46b391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4a1491-61f0-49ae-a961-cfe8e63d52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CE72B7-AF59-42F5-910C-391ACB1E64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9F061D-8393-419B-A9CE-60472300BC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22AB2EE-6F0A-4C93-AE3D-E9349F75CB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54e53-c38e-4954-be89-47ddf46b3913"/>
    <ds:schemaRef ds:uri="464a1491-61f0-49ae-a961-cfe8e63d52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83</Words>
  <Characters>2265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zlova Renata</dc:creator>
  <cp:keywords/>
  <dc:description/>
  <cp:lastModifiedBy>Simonova Michaela</cp:lastModifiedBy>
  <cp:revision>4</cp:revision>
  <cp:lastPrinted>2022-11-20T20:05:00Z</cp:lastPrinted>
  <dcterms:created xsi:type="dcterms:W3CDTF">2023-05-16T08:16:00Z</dcterms:created>
  <dcterms:modified xsi:type="dcterms:W3CDTF">2023-05-16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5CB1996FD2AA4480C72849EFB702EE</vt:lpwstr>
  </property>
  <property fmtid="{D5CDD505-2E9C-101B-9397-08002B2CF9AE}" pid="3" name="GrammarlyDocumentId">
    <vt:lpwstr>ed3dce4de8f38217de7ff2e9d6658740f74fed00e3aca2f1f8f2db03110f1199</vt:lpwstr>
  </property>
</Properties>
</file>